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iologist position at [Organization Name] in Egypt Alexandria. As a dedicated and passionate biologist with a strong academic foundation and field experience, I am eager to contribute my skills and knowledge to advance scientific research and environmental conservation efforts in this vibrant region. My academic background, professional experiences, and deep appreciation for Egypt’s unique ecosystems align perfectly with the mission of your organization, making me a highly motivated candidate for this opportunity.</w:t>
      </w:r>
    </w:p>
    <w:bookmarkStart w:id="20" w:name="Xe8b1ac7b9ab85b59e08bde913a757030294a649"/>
    <w:p>
      <w:pPr>
        <w:pStyle w:val="Heading2"/>
      </w:pPr>
      <w:r>
        <w:t xml:space="preserve">Academic Background and Professional Experience</w:t>
      </w:r>
    </w:p>
    <w:p>
      <w:pPr>
        <w:pStyle w:val="FirstParagraph"/>
      </w:pPr>
      <w:r>
        <w:t xml:space="preserve">I hold a [Your Degree, e.g., Master’s in Environmental Biology] from [University Name], where I specialized in [specific field, e.g., marine ecology, biodiversity conservation]. My academic journey was rooted in understanding the intricate relationships between organisms and their environments, with a particular focus on ecosystems that are critical to global biodiversity. During my studies, I conducted research on [specific topic, e.g., the impact of climate change on coastal wetlands], which earned me recognition at [conference or publication name]. This work not only honed my analytical and problem-solving skills but also solidified my commitment to addressing environmental challenges through scientific inquiry.</w:t>
      </w:r>
    </w:p>
    <w:p>
      <w:pPr>
        <w:pStyle w:val="BodyText"/>
      </w:pPr>
      <w:r>
        <w:t xml:space="preserve">Following my formal education, I have worked as a Biologist at [Previous Organization/Institution], where I collaborated with multidisciplinary teams to study [specific projects, e.g., freshwater ecosystems in the Nile Delta or desert flora adaptation]. My role involved designing and executing field experiments, analyzing data using advanced software like R and GIS, and publishing findings in peer-reviewed journals. For example, my research on [specific project] contributed to a better understanding of [relevant outcome], which has practical applications for conservation strategies in arid regions. These experiences have equipped me with the technical expertise and hands-on fieldwork skills necessary to thrive in a dynamic research environment like Egypt Alexandria.</w:t>
      </w:r>
    </w:p>
    <w:bookmarkEnd w:id="20"/>
    <w:bookmarkStart w:id="21" w:name="X4f0d8c0972131da2af4f026a0357c9ac3a48757"/>
    <w:p>
      <w:pPr>
        <w:pStyle w:val="Heading2"/>
      </w:pPr>
      <w:r>
        <w:t xml:space="preserve">Why Egypt Alexandria? A Unique Opportunity for Biologists</w:t>
      </w:r>
    </w:p>
    <w:p>
      <w:pPr>
        <w:pStyle w:val="FirstParagraph"/>
      </w:pPr>
      <w:r>
        <w:t xml:space="preserve">Egypt Alexandria, with its strategic location at the crossroads of Africa, Europe, and the Middle East, is a hub of biological diversity and scientific innovation. The region is home to unique ecosystems such as the Mediterranean coastline, the Abu Qir Bay, and the Western Desert’s endemic species. As a biologist, I am particularly drawn to Alexandria’s potential for groundbreaking research in marine biology, desert ecology, and sustainable resource management. The city also hosts institutions like [specific university or research center], which are actively engaged in addressing regional environmental challenges. I am eager to contribute my expertise to these efforts while learning from the rich scientific heritage of the area.</w:t>
      </w:r>
    </w:p>
    <w:p>
      <w:pPr>
        <w:pStyle w:val="BodyText"/>
      </w:pPr>
      <w:r>
        <w:t xml:space="preserve">Furthermore, Alexandria’s cultural and historical significance adds a unique dimension to its scientific community. The city’s blend of ancient knowledge systems and modern technology creates an environment where interdisciplinary collaboration thrives. For instance, I have followed initiatives like [specific project or program in Alexandria], which demonstrate the region’s commitment to integrating traditional ecological knowledge with contemporary scientific methods. I am confident that my background in [specific area, e.g., biodiversity monitoring] would allow me to make meaningful contributions to such endeavors.</w:t>
      </w:r>
    </w:p>
    <w:bookmarkEnd w:id="21"/>
    <w:bookmarkStart w:id="22" w:name="skills-and-qualifications"/>
    <w:p>
      <w:pPr>
        <w:pStyle w:val="Heading2"/>
      </w:pPr>
      <w:r>
        <w:t xml:space="preserve">Skills and Qualifications</w:t>
      </w:r>
    </w:p>
    <w:p>
      <w:pPr>
        <w:pStyle w:val="FirstParagraph"/>
      </w:pPr>
      <w:r>
        <w:t xml:space="preserve">As a Biologist, I possess a diverse skill set that includes laboratory analysis, field data collection, and advanced statistical modeling. My proficiency in [specific tools or techniques, e.g., DNA sequencing, remote sensing] has enabled me to tackle complex research questions with precision. For example, during my tenure at [Previous Organization], I developed a novel protocol for assessing water quality in estuarine environments, which was later adopted by [relevant organization]. This project not only improved the accuracy of our data but also strengthened our partnership with local environmental agencies.</w:t>
      </w:r>
    </w:p>
    <w:p>
      <w:pPr>
        <w:pStyle w:val="BodyText"/>
      </w:pPr>
      <w:r>
        <w:t xml:space="preserve">In addition to technical skills, I have strong communication and teamwork abilities. I have presented my research at national and international conferences, including [conference name], where I received feedback from leading scientists in my field. My ability to translate complex scientific concepts into accessible language has also been instrumental in collaborating with policymakers and community stakeholders. For instance, I worked with local farmers in [region] to implement sustainable practices that reduced soil degradation while maintaining agricultural productivity.</w:t>
      </w:r>
    </w:p>
    <w:bookmarkEnd w:id="22"/>
    <w:bookmarkStart w:id="23" w:name="commitment-to-environmental-stewardship"/>
    <w:p>
      <w:pPr>
        <w:pStyle w:val="Heading2"/>
      </w:pPr>
      <w:r>
        <w:t xml:space="preserve">Commitment to Environmental Stewardship</w:t>
      </w:r>
    </w:p>
    <w:p>
      <w:pPr>
        <w:pStyle w:val="FirstParagraph"/>
      </w:pPr>
      <w:r>
        <w:t xml:space="preserve">My career as a Biologist is driven by a deep respect for the natural world and a desire to promote environmental stewardship. I believe that scientific research must be grounded in ethical practices and community engagement. In Egypt Alexandria, where biodiversity faces increasing threats from urbanization and climate change, this philosophy is more critical than ever. I am particularly interested in projects that align with the United Nations Sustainable Development Goals (SDGs), such as protecting marine life or restoring degraded ecosystems. For example, I have volunteered with [organization name] to monitor coral reef health in the Red Sea, an experience that deepened my understanding of the challenges and opportunities facing coastal communities.</w:t>
      </w:r>
    </w:p>
    <w:p>
      <w:pPr>
        <w:pStyle w:val="BodyText"/>
      </w:pPr>
      <w:r>
        <w:t xml:space="preserve">Moreover, I am passionate about mentoring the next generation of scientists. As a teaching assistant during my graduate studies, I guided students in conducting independent research projects and presented workshops on [specific topic]. I believe that fostering collaboration and knowledge-sharing is essential for building a resilient scientific community in Egypt Alexandria.</w:t>
      </w:r>
    </w:p>
    <w:bookmarkEnd w:id="23"/>
    <w:bookmarkStart w:id="24" w:name="conclusion"/>
    <w:p>
      <w:pPr>
        <w:pStyle w:val="Heading2"/>
      </w:pPr>
      <w:r>
        <w:t xml:space="preserve">Conclusion</w:t>
      </w:r>
    </w:p>
    <w:p>
      <w:pPr>
        <w:pStyle w:val="FirstParagraph"/>
      </w:pPr>
      <w:r>
        <w:t xml:space="preserve">In conclusion, I am eager to bring my expertise as a Biologist to [Organization Name] in Egypt Alexandria. The opportunity to contribute to your mission of [specific mission or goal of the organization] is both exciting and deeply meaningful. I am confident that my academic background, professional experience, and passion for environmental science will enable me to make valuable contributions to your team. I would be honored to discuss how my skills align with your needs and how I can help advance the important work being done in this region.</w:t>
      </w:r>
    </w:p>
    <w:p>
      <w:pPr>
        <w:pStyle w:val="BodyText"/>
      </w:pPr>
      <w:r>
        <w:t xml:space="preserve">Thank you for considering my application. I look forward to the possibility of contributing to [Organization Name]’s legacy of excellence and innovation in biological research.</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Egypt Alexandria</dc:title>
  <dc:creator/>
  <dc:language>en</dc:language>
  <cp:keywords/>
  <dcterms:created xsi:type="dcterms:W3CDTF">2026-07-24T06:04:11Z</dcterms:created>
  <dcterms:modified xsi:type="dcterms:W3CDTF">2026-07-24T06:04:11Z</dcterms:modified>
</cp:coreProperties>
</file>

<file path=docProps/custom.xml><?xml version="1.0" encoding="utf-8"?>
<Properties xmlns="http://schemas.openxmlformats.org/officeDocument/2006/custom-properties" xmlns:vt="http://schemas.openxmlformats.org/officeDocument/2006/docPropsVTypes"/>
</file>